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4645E" w14:textId="15B00966" w:rsidR="0022037F" w:rsidRDefault="007A24E1">
      <w:pPr>
        <w:rPr>
          <w:szCs w:val="22"/>
        </w:rPr>
      </w:pPr>
      <w:hyperlink r:id="rId5" w:history="1">
        <w:r w:rsidRPr="008172CB">
          <w:rPr>
            <w:rStyle w:val="Hyperlink"/>
            <w:szCs w:val="22"/>
          </w:rPr>
          <w:t>https://github.com/Rohan-Sharma03/AdvancedDSA/tree/master/Assignment%204%20String%20Matching%20Algo/Navie%2C%20Rabin%20Karp%2C%20KMP</w:t>
        </w:r>
      </w:hyperlink>
    </w:p>
    <w:p w14:paraId="311158A2" w14:textId="77777777" w:rsidR="007A24E1" w:rsidRDefault="007A24E1">
      <w:pPr>
        <w:rPr>
          <w:szCs w:val="22"/>
        </w:rPr>
      </w:pPr>
    </w:p>
    <w:sectPr w:rsidR="007A24E1" w:rsidSect="00FF1A4F">
      <w:pgSz w:w="11906" w:h="16838"/>
      <w:pgMar w:top="1440" w:right="1440" w:bottom="1440" w:left="1440" w:header="708" w:footer="708" w:gutter="0"/>
      <w:pgBorders w:offsetFrom="page">
        <w:top w:val="inset" w:sz="6" w:space="24" w:color="auto"/>
        <w:left w:val="inset" w:sz="6" w:space="24" w:color="auto"/>
        <w:bottom w:val="outset" w:sz="6" w:space="24" w:color="auto"/>
        <w:right w:val="outset" w:sz="6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wMjE0NzW0sDAxsrRQ0lEKTi0uzszPAykwqgUA7NQWyCwAAAA="/>
  </w:docVars>
  <w:rsids>
    <w:rsidRoot w:val="001C16F5"/>
    <w:rsid w:val="00086529"/>
    <w:rsid w:val="00166A03"/>
    <w:rsid w:val="001C16F5"/>
    <w:rsid w:val="0022037F"/>
    <w:rsid w:val="005E6F37"/>
    <w:rsid w:val="007A24E1"/>
    <w:rsid w:val="00964BF4"/>
    <w:rsid w:val="00E775C6"/>
    <w:rsid w:val="00FF1A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41A0A"/>
  <w15:chartTrackingRefBased/>
  <w15:docId w15:val="{3888A1F3-12B8-4DE7-BE1E-D48970641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66A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66A0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github.com/Rohan-Sharma03/AdvancedDSA/tree/master/Assignment%204%20String%20Matching%20Algo/Navie%2C%20Rabin%20Karp%2C%20KMP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2</Words>
  <Characters>241</Characters>
  <Application>Microsoft Office Word</Application>
  <DocSecurity>0</DocSecurity>
  <Lines>2</Lines>
  <Paragraphs>1</Paragraphs>
  <ScaleCrop>false</ScaleCrop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an Sharma</dc:creator>
  <cp:keywords/>
  <dc:description/>
  <cp:lastModifiedBy>Rohan Sharma</cp:lastModifiedBy>
  <cp:revision>7</cp:revision>
  <cp:lastPrinted>2023-03-11T16:08:00Z</cp:lastPrinted>
  <dcterms:created xsi:type="dcterms:W3CDTF">2023-03-11T16:02:00Z</dcterms:created>
  <dcterms:modified xsi:type="dcterms:W3CDTF">2023-04-06T16:56:00Z</dcterms:modified>
</cp:coreProperties>
</file>